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7D8062" w14:textId="77777777" w:rsidR="00527A1D" w:rsidRPr="00535801" w:rsidRDefault="00535801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535801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Supplementary material</w:t>
      </w:r>
    </w:p>
    <w:p w14:paraId="31B3302E" w14:textId="77777777" w:rsidR="00527A1D" w:rsidRPr="00535801" w:rsidRDefault="00535801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535801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Table S1:</w:t>
      </w:r>
      <w:r w:rsidRPr="00535801">
        <w:rPr>
          <w:color w:val="000000"/>
          <w:lang w:val="en-US"/>
        </w:rPr>
        <w:t xml:space="preserve"> </w:t>
      </w:r>
      <w:r w:rsidRPr="00535801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Maternal and Neonatal Diagnostic Test Results of Syphilis in Nanning, Guangxi Zhuang Autonomous Region (2013-2023)</w:t>
      </w:r>
    </w:p>
    <w:tbl>
      <w:tblPr>
        <w:tblW w:w="11156" w:type="dxa"/>
        <w:jc w:val="center"/>
        <w:tblLook w:val="04A0" w:firstRow="1" w:lastRow="0" w:firstColumn="1" w:lastColumn="0" w:noHBand="0" w:noVBand="1"/>
      </w:tblPr>
      <w:tblGrid>
        <w:gridCol w:w="963"/>
        <w:gridCol w:w="2058"/>
        <w:gridCol w:w="1920"/>
        <w:gridCol w:w="2331"/>
        <w:gridCol w:w="1942"/>
        <w:gridCol w:w="1942"/>
      </w:tblGrid>
      <w:tr w:rsidR="00527A1D" w:rsidRPr="00535801" w14:paraId="746D499D" w14:textId="77777777">
        <w:trPr>
          <w:trHeight w:val="300"/>
          <w:jc w:val="center"/>
        </w:trPr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4C22DD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year</w:t>
            </w:r>
          </w:p>
        </w:tc>
        <w:tc>
          <w:tcPr>
            <w:tcW w:w="20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E23D11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 xml:space="preserve">Pregnant Women </w:t>
            </w:r>
          </w:p>
          <w:p w14:paraId="6B4DABA3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(Hospital Visited)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BE6CCD" w14:textId="77777777" w:rsidR="00527A1D" w:rsidRPr="00535801" w:rsidRDefault="00535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Pregnant Women with Syphilis</w:t>
            </w:r>
          </w:p>
        </w:tc>
        <w:tc>
          <w:tcPr>
            <w:tcW w:w="2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60AD32" w14:textId="77777777" w:rsidR="00527A1D" w:rsidRPr="00535801" w:rsidRDefault="00535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 xml:space="preserve"> Parentage of Syphilis Positive Mother (%)</w:t>
            </w: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E11DE5" w14:textId="77777777" w:rsidR="00527A1D" w:rsidRPr="00535801" w:rsidRDefault="00535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 xml:space="preserve">Congenital syphilis cases (n) </w:t>
            </w: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4C604" w14:textId="77777777" w:rsidR="00527A1D" w:rsidRPr="00535801" w:rsidRDefault="00535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Mother-to-Child Transmission of syphilis (%)</w:t>
            </w:r>
          </w:p>
        </w:tc>
      </w:tr>
      <w:tr w:rsidR="00527A1D" w:rsidRPr="00535801" w14:paraId="407B0014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DF4CA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13</w:t>
            </w:r>
          </w:p>
        </w:tc>
        <w:tc>
          <w:tcPr>
            <w:tcW w:w="20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49A75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3811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679BC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</w:t>
            </w:r>
          </w:p>
        </w:tc>
        <w:tc>
          <w:tcPr>
            <w:tcW w:w="23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8E542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052479664</w:t>
            </w: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6FE526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</w:t>
            </w: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6CA48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50</w:t>
            </w:r>
          </w:p>
        </w:tc>
      </w:tr>
      <w:tr w:rsidR="00527A1D" w:rsidRPr="00535801" w14:paraId="478AFF66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EC386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14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FD7BA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500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3D191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3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B56BB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059952038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626B2078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42C981F2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66.66</w:t>
            </w:r>
          </w:p>
        </w:tc>
      </w:tr>
      <w:tr w:rsidR="00527A1D" w:rsidRPr="00535801" w14:paraId="13042F79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4C7C5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15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090A2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501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955F1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2D624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039872408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221E09E2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756DDEAB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50</w:t>
            </w:r>
          </w:p>
        </w:tc>
      </w:tr>
      <w:tr w:rsidR="00527A1D" w:rsidRPr="00535801" w14:paraId="37FA09FA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DF76C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16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9A222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608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DB928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52652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016425756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46CBFC1E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1A93ED0F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</w:t>
            </w:r>
          </w:p>
        </w:tc>
      </w:tr>
      <w:tr w:rsidR="00527A1D" w:rsidRPr="00535801" w14:paraId="6709BAD8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D9823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17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221CD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603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779F5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E8697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016583748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3E4E3FD9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5AF43E5F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00</w:t>
            </w:r>
          </w:p>
        </w:tc>
      </w:tr>
      <w:tr w:rsidR="00527A1D" w:rsidRPr="00535801" w14:paraId="31E5B27E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1E5BA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18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71B0B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574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51BE3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B915B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034843206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09D42B40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2B8BEBE6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</w:t>
            </w:r>
          </w:p>
        </w:tc>
      </w:tr>
      <w:tr w:rsidR="00527A1D" w:rsidRPr="00535801" w14:paraId="686DBA89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D60BE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19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5321D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565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05B40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0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9827D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176740898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315FBFE4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3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4151566F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30</w:t>
            </w:r>
          </w:p>
        </w:tc>
      </w:tr>
      <w:tr w:rsidR="00527A1D" w:rsidRPr="00535801" w14:paraId="0DB4A957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A0E48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20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2CB4E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467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E3F70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8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3465D4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171013254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3C33746C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5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1D061732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62.5</w:t>
            </w:r>
          </w:p>
        </w:tc>
      </w:tr>
      <w:tr w:rsidR="00527A1D" w:rsidRPr="00535801" w14:paraId="520B04D7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12FB7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21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079C4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428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C1877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7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352EB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163551402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3140C901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1D6BF7B8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</w:t>
            </w:r>
          </w:p>
        </w:tc>
      </w:tr>
      <w:tr w:rsidR="00527A1D" w:rsidRPr="00535801" w14:paraId="0D205686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59263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22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D911E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406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50BBC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0</w:t>
            </w:r>
          </w:p>
        </w:tc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9FEAFC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24600246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6906AE85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</w:t>
            </w:r>
          </w:p>
        </w:tc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</w:tcPr>
          <w:p w14:paraId="40621083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10</w:t>
            </w:r>
          </w:p>
        </w:tc>
      </w:tr>
      <w:tr w:rsidR="00527A1D" w:rsidRPr="00535801" w14:paraId="1EED480D" w14:textId="77777777">
        <w:trPr>
          <w:trHeight w:val="300"/>
          <w:jc w:val="center"/>
        </w:trPr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A3F97E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23</w:t>
            </w:r>
          </w:p>
        </w:tc>
        <w:tc>
          <w:tcPr>
            <w:tcW w:w="2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A73410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3678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8502C3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8</w:t>
            </w:r>
          </w:p>
        </w:tc>
        <w:tc>
          <w:tcPr>
            <w:tcW w:w="23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C7A81E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0.217509516</w:t>
            </w:r>
          </w:p>
        </w:tc>
        <w:tc>
          <w:tcPr>
            <w:tcW w:w="19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893FFE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</w:t>
            </w:r>
          </w:p>
        </w:tc>
        <w:tc>
          <w:tcPr>
            <w:tcW w:w="19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68DCD9" w14:textId="77777777" w:rsidR="00527A1D" w:rsidRPr="00535801" w:rsidRDefault="00535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</w:pPr>
            <w:r w:rsidRPr="0053580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 w:eastAsia="en-GB"/>
                <w14:ligatures w14:val="none"/>
              </w:rPr>
              <w:t>20</w:t>
            </w:r>
          </w:p>
        </w:tc>
      </w:tr>
    </w:tbl>
    <w:p w14:paraId="0FF1DEB0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CF8AFBF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7B7B19DC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3C9C0735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8CD4083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sectPr w:rsidR="00527A1D" w:rsidRPr="00535801" w:rsidSect="00161BBF">
          <w:footerReference w:type="even" r:id="rId7"/>
          <w:footerReference w:type="default" r:id="rId8"/>
          <w:footerReference w:type="first" r:id="rId9"/>
          <w:pgSz w:w="16838" w:h="11906" w:orient="landscape"/>
          <w:pgMar w:top="1701" w:right="1701" w:bottom="1701" w:left="1701" w:header="709" w:footer="709" w:gutter="0"/>
          <w:cols w:space="708"/>
          <w:docGrid w:linePitch="360"/>
        </w:sectPr>
      </w:pPr>
    </w:p>
    <w:p w14:paraId="0530CDA4" w14:textId="77777777" w:rsidR="00527A1D" w:rsidRPr="00535801" w:rsidRDefault="00535801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bookmarkStart w:id="0" w:name="_Hlk160443802"/>
      <w:r w:rsidRPr="00535801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lastRenderedPageBreak/>
        <w:t xml:space="preserve">Table S2: Haematological Markers and Co-Morbidities in Infants mother Diagnosed with Syphilis </w:t>
      </w:r>
    </w:p>
    <w:tbl>
      <w:tblPr>
        <w:tblW w:w="8824" w:type="dxa"/>
        <w:tblLayout w:type="fixed"/>
        <w:tblLook w:val="04A0" w:firstRow="1" w:lastRow="0" w:firstColumn="1" w:lastColumn="0" w:noHBand="0" w:noVBand="1"/>
      </w:tblPr>
      <w:tblGrid>
        <w:gridCol w:w="709"/>
        <w:gridCol w:w="1409"/>
        <w:gridCol w:w="1076"/>
        <w:gridCol w:w="1438"/>
        <w:gridCol w:w="1349"/>
        <w:gridCol w:w="1411"/>
        <w:gridCol w:w="1432"/>
      </w:tblGrid>
      <w:tr w:rsidR="00527A1D" w:rsidRPr="00535801" w14:paraId="6B41A0FA" w14:textId="77777777" w:rsidTr="0034642C">
        <w:trPr>
          <w:trHeight w:val="243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bookmarkEnd w:id="0"/>
          <w:p w14:paraId="3C4DBD3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Sr No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06FA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WBCs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(*10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vertAlign w:val="superscript"/>
                <w:lang w:val="en-US" w:eastAsia="zh-CN"/>
                <w14:ligatures w14:val="none"/>
              </w:rPr>
              <w:t>9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L)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A8F60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Hb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(gNDL)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3042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PLT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(*10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vertAlign w:val="superscript"/>
                <w:lang w:val="en-US" w:eastAsia="zh-CN"/>
                <w14:ligatures w14:val="none"/>
              </w:rPr>
              <w:t>9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L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F3C41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CRP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(mgNDL)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B71B8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PCT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(ngNDml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A7A3BE" w14:textId="77777777" w:rsidR="00527A1D" w:rsidRPr="00535801" w:rsidRDefault="00535801">
            <w:pPr>
              <w:spacing w:after="0" w:line="240" w:lineRule="auto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IL-6</w:t>
            </w: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(pgNDml)</w:t>
            </w:r>
          </w:p>
        </w:tc>
      </w:tr>
      <w:tr w:rsidR="00527A1D" w:rsidRPr="00535801" w14:paraId="6316B551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FC97D0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E1FB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.6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4068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B288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  <w:t>2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DD74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  <w:t>56.89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950C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3.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DD2A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41868749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936D92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5F9F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.17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2A31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76B9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21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76F9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02D9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D12BB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34167817" w14:textId="77777777" w:rsidTr="0034642C">
        <w:trPr>
          <w:trHeight w:val="378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100CEC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9077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.6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097B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9B4A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6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35A3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8754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8E0D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59303931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D09D7F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F98E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2.0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A35F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4AF8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E986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8558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697F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3148E7CF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A0EE69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0136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.3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44DC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9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78C9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3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9BF3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A7E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C0E2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4D7CDAE3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4F1B5A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6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2D67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.9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B0E7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7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6C6A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F727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841B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BDB95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1664D2F9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9E6067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3C2F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.4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AC07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5728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  <w:t>6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8CB1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  <w:t>12.71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4F86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7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AF56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57</w:t>
            </w:r>
          </w:p>
        </w:tc>
      </w:tr>
      <w:tr w:rsidR="00527A1D" w:rsidRPr="00535801" w14:paraId="47A5F9BC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4FE658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A12C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.0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E7C1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B292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77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6190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BF2C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E455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37B928BC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56A7BC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9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C9E3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.2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ECB5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CCD1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3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57D9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0029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.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F400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3.07</w:t>
            </w:r>
          </w:p>
        </w:tc>
      </w:tr>
      <w:tr w:rsidR="00527A1D" w:rsidRPr="00535801" w14:paraId="35D2FF2D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55C915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0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140D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.7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0C6A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1D30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F89B3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75C4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2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B0A3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.14</w:t>
            </w:r>
          </w:p>
        </w:tc>
      </w:tr>
      <w:tr w:rsidR="00527A1D" w:rsidRPr="00535801" w14:paraId="75DA4CEA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A94211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71F1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9.7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183C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89CB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11004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3AD6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048E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0.46</w:t>
            </w:r>
          </w:p>
        </w:tc>
      </w:tr>
      <w:tr w:rsidR="00527A1D" w:rsidRPr="00535801" w14:paraId="115D529F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2C59C4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91F9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3.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DCED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9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569B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8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5B79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1136C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06EF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77CD37A4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437584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4296A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.6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B407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5ECD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5C413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D87A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B15B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7.75</w:t>
            </w:r>
          </w:p>
        </w:tc>
      </w:tr>
      <w:tr w:rsidR="00527A1D" w:rsidRPr="00535801" w14:paraId="7DC61671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6DC7BD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7213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.4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1695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1D5F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2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B200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8939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92189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.92</w:t>
            </w:r>
          </w:p>
        </w:tc>
      </w:tr>
      <w:tr w:rsidR="00527A1D" w:rsidRPr="00535801" w14:paraId="0A9F2CBF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357F9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BD3E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.7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E0C8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28FC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51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3644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A78C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7DEE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8.3</w:t>
            </w:r>
          </w:p>
        </w:tc>
      </w:tr>
      <w:tr w:rsidR="00527A1D" w:rsidRPr="00535801" w14:paraId="074D6000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784535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EBE3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.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372D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93A1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97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6164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0F1F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055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7.03</w:t>
            </w:r>
          </w:p>
        </w:tc>
      </w:tr>
      <w:tr w:rsidR="00527A1D" w:rsidRPr="00535801" w14:paraId="6E23DBAA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E68912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5650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.74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0970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FB6B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6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0B6D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3FAD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BB4A7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.39</w:t>
            </w:r>
          </w:p>
        </w:tc>
      </w:tr>
      <w:tr w:rsidR="00527A1D" w:rsidRPr="00535801" w14:paraId="07A4FF44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0AF0A4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2B54C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.8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0860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185D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1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7784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DC4A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1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D655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9.02</w:t>
            </w:r>
          </w:p>
        </w:tc>
      </w:tr>
      <w:tr w:rsidR="00527A1D" w:rsidRPr="00535801" w14:paraId="6830F002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FE18C9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AB81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.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46E1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15E2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1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69FB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91DB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B6F71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96.5</w:t>
            </w:r>
          </w:p>
        </w:tc>
      </w:tr>
      <w:tr w:rsidR="00527A1D" w:rsidRPr="00535801" w14:paraId="21DCD82A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8747CB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0E88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.7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51C1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2ABA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27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F88E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39C9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C5B0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03A75ED5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05D74C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61F5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.4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CD15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7480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8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2029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A257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CDC9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3CC04999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6EDB9E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2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22A1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.37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1667C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986E4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B4E9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3DF6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E9B1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0553051D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7D44BA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3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67DE3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.8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426C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4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FF7A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3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9DBD2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F67E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.48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2BD4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5.04</w:t>
            </w:r>
          </w:p>
        </w:tc>
      </w:tr>
      <w:tr w:rsidR="00527A1D" w:rsidRPr="00535801" w14:paraId="1AB53D80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CF7DA3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4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C328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9.1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BFD4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04D2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7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CD27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4193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2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947D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</w:t>
            </w:r>
          </w:p>
        </w:tc>
      </w:tr>
      <w:tr w:rsidR="00527A1D" w:rsidRPr="00535801" w14:paraId="4A14C6C9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60514C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5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B798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9.0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2ECD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4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F4CD0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58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B103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9D31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2F8E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51.6</w:t>
            </w:r>
          </w:p>
        </w:tc>
      </w:tr>
      <w:tr w:rsidR="00527A1D" w:rsidRPr="00535801" w14:paraId="76AE6A1B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A1ADE5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FA65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.9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D141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7E6C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8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D643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B736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.2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7A1F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.73</w:t>
            </w:r>
          </w:p>
        </w:tc>
      </w:tr>
      <w:tr w:rsidR="00527A1D" w:rsidRPr="00535801" w14:paraId="52186CFB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C29900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7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7776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9.9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D2F0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1A2E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3D6F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B2B3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569C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49A3EA12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E19CA0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8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8372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.4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8870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098F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4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926E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555F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092F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349479C1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0579F8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9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0334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.9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CACF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589E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67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93A6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61DA6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3A31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7ACC5C57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F0FB72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0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F15AE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.5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9620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2880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1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9341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FE4A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4423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7.51</w:t>
            </w:r>
          </w:p>
        </w:tc>
      </w:tr>
      <w:tr w:rsidR="00527A1D" w:rsidRPr="00535801" w14:paraId="52E14B57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CFF703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1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FC19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.8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1D99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5C17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3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AAD0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C6FA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4796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74</w:t>
            </w:r>
          </w:p>
        </w:tc>
      </w:tr>
      <w:tr w:rsidR="00527A1D" w:rsidRPr="00535801" w14:paraId="0D5A4F3F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8141EE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2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3272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.34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2518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E3E4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3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8C16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147F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1BE3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5.4</w:t>
            </w:r>
          </w:p>
        </w:tc>
      </w:tr>
      <w:tr w:rsidR="00527A1D" w:rsidRPr="00535801" w14:paraId="210CE4E2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C9ED78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3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E9C3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.4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B21A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7B8D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63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A3B5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427E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C20A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3.8</w:t>
            </w:r>
          </w:p>
        </w:tc>
      </w:tr>
      <w:tr w:rsidR="00527A1D" w:rsidRPr="00535801" w14:paraId="6414B376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6B5798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4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34E0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.4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598F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B2D8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63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ED708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39E0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22CF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3.8</w:t>
            </w:r>
          </w:p>
        </w:tc>
      </w:tr>
      <w:tr w:rsidR="00527A1D" w:rsidRPr="00535801" w14:paraId="32703547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9358FA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5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4048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0.87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F99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9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121E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F9D2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D888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BCAC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5524874D" w14:textId="77777777" w:rsidTr="0034642C">
        <w:trPr>
          <w:trHeight w:val="321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5B8A2C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6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8CEA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.34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BF4B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8F95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3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229B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&lt;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62FC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40C9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5.4</w:t>
            </w:r>
          </w:p>
        </w:tc>
      </w:tr>
      <w:tr w:rsidR="00527A1D" w:rsidRPr="00535801" w14:paraId="36FFAB8E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5676B8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7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9478E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.7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FEB2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CDC7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  <w:t>86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3460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36C2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9625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5FB529F7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96546A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8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3FC8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0.1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BF06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1A68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3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F965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&lt;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6572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A2FB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78A2B0A2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417C23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9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1CD5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7.8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00A0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E877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EB10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6.6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AFFA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DE7C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4401717F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45F3F2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0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657D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.2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5A8E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149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E7EA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27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E0F4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&lt;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C262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2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65F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26F6D8FB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66BFAF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lastRenderedPageBreak/>
              <w:t>41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7A9C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2.54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9EFA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C570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7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279B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4055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EE79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6A15CFC8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6EEE23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2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900F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4.7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6EB4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D043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0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E6C03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9C85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785D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469CEDC7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1D12D9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3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E859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.34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8EC1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9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B62B8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8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1FAD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2027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0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59E0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9.83</w:t>
            </w:r>
          </w:p>
        </w:tc>
      </w:tr>
      <w:tr w:rsidR="00527A1D" w:rsidRPr="00535801" w14:paraId="2DC59531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D5AC6B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4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5D84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.3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81E4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6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E39A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4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757F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5BE4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24C4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7A56CBED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FF9384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5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05CC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.9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3EA2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7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9B16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0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8A0B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9E7C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D23E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697CFFB4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EDA3BB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6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25FD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.0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4363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FC34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46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34D9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468A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0B85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35753959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B6A804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7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7B5C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9.0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55D8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29DE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78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14D7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582D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8EC7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2BF173DF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D25DF2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8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FA50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.9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9E15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06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5C4F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7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2A1E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926B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EABC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49E99576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8F705C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9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5A65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.4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B4BE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77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B666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3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58CC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6DA6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5841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678A2A00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117BCA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0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D95B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en-GB"/>
                <w14:ligatures w14:val="none"/>
              </w:rPr>
              <w:t>30.17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5135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3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3377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4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286E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.29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DFCC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4.1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6FBE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.26</w:t>
            </w:r>
          </w:p>
        </w:tc>
      </w:tr>
      <w:tr w:rsidR="00527A1D" w:rsidRPr="00535801" w14:paraId="12D1966B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A7A297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1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96013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6.3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A6BC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6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5C3C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16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4874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MS Gothic" w:eastAsia="MS Gothic" w:hAnsi="MS Gothic" w:cs="MS Gothic"/>
                <w:color w:val="000000"/>
                <w:kern w:val="0"/>
                <w:lang w:val="en-US" w:eastAsia="en-GB"/>
                <w14:ligatures w14:val="none"/>
              </w:rPr>
              <w:t>＜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599E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3.3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E5C8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8.12</w:t>
            </w:r>
          </w:p>
        </w:tc>
      </w:tr>
      <w:tr w:rsidR="00527A1D" w:rsidRPr="00535801" w14:paraId="5C9965B7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D8450C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2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AB35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1.1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EBF1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54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493F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96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D4BA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D7A6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E791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SimSun" w:hAnsi="Calibri" w:cs="Calibri"/>
                <w:color w:val="000000"/>
                <w:kern w:val="0"/>
                <w:lang w:val="en-US" w:eastAsia="zh-CN"/>
                <w14:ligatures w14:val="none"/>
              </w:rPr>
            </w:pPr>
            <w:r w:rsidRPr="00535801">
              <w:rPr>
                <w:rFonts w:ascii="Calibri" w:eastAsia="SimSu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</w:tr>
      <w:tr w:rsidR="00527A1D" w:rsidRPr="00535801" w14:paraId="5375F98E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3DFF3F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3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E7C4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.4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2A92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F1071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95B1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6.49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9411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E2522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8.56</w:t>
            </w:r>
          </w:p>
        </w:tc>
      </w:tr>
      <w:tr w:rsidR="00527A1D" w:rsidRPr="00535801" w14:paraId="15BC7B09" w14:textId="77777777" w:rsidTr="0034642C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FF3AB8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54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940C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7.4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7C69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3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BACF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18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8169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6.49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8616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0.1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E44A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  <w:t>28.56</w:t>
            </w:r>
          </w:p>
        </w:tc>
      </w:tr>
    </w:tbl>
    <w:p w14:paraId="7AC8BCDE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02027E1F" w14:textId="645DED85" w:rsidR="00527A1D" w:rsidRPr="00535801" w:rsidRDefault="00535801" w:rsidP="00555FE3">
      <w:pPr>
        <w:jc w:val="both"/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</w:pPr>
      <w:r w:rsidRPr="00535801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Note: </w:t>
      </w:r>
      <w:r w:rsidRPr="00535801">
        <w:rPr>
          <w:rFonts w:ascii="Times New Roman" w:eastAsia="SimSun" w:hAnsi="Times New Roman" w:cs="Times New Roman" w:hint="eastAsia"/>
          <w:color w:val="000000"/>
          <w:sz w:val="24"/>
          <w:szCs w:val="24"/>
          <w:lang w:val="en-US" w:eastAsia="zh-CN"/>
        </w:rPr>
        <w:t xml:space="preserve">WBCs: White Blood Cell Count, the </w:t>
      </w:r>
      <w:r w:rsidR="008961CF" w:rsidRPr="00535801">
        <w:rPr>
          <w:rFonts w:ascii="Times New Roman" w:eastAsia="SimSun" w:hAnsi="Times New Roman" w:cs="Times New Roman"/>
          <w:b/>
          <w:bCs/>
          <w:color w:val="000000"/>
          <w:sz w:val="24"/>
          <w:szCs w:val="24"/>
          <w:lang w:val="en-US" w:eastAsia="zh-CN"/>
        </w:rPr>
        <w:t>bold</w:t>
      </w:r>
      <w:r w:rsidRPr="00535801">
        <w:rPr>
          <w:rFonts w:ascii="Times New Roman" w:eastAsia="SimSun" w:hAnsi="Times New Roman" w:cs="Times New Roman" w:hint="eastAsia"/>
          <w:color w:val="000000"/>
          <w:sz w:val="24"/>
          <w:szCs w:val="24"/>
          <w:lang w:val="en-US" w:eastAsia="zh-CN"/>
        </w:rPr>
        <w:t xml:space="preserve"> markings indicate elevated white blood cell counts; Hb: Haemoglobin; PLT: Blood Platelet Count, the </w:t>
      </w:r>
      <w:r w:rsidR="008961CF" w:rsidRPr="00535801">
        <w:rPr>
          <w:rFonts w:ascii="Times New Roman" w:eastAsia="SimSun" w:hAnsi="Times New Roman" w:cs="Times New Roman"/>
          <w:b/>
          <w:bCs/>
          <w:color w:val="000000"/>
          <w:sz w:val="24"/>
          <w:szCs w:val="24"/>
          <w:lang w:val="en-US" w:eastAsia="zh-CN"/>
        </w:rPr>
        <w:t>bold</w:t>
      </w:r>
      <w:r w:rsidRPr="00535801">
        <w:rPr>
          <w:rFonts w:ascii="Times New Roman" w:eastAsia="SimSun" w:hAnsi="Times New Roman" w:cs="Times New Roman" w:hint="eastAsia"/>
          <w:color w:val="000000"/>
          <w:sz w:val="24"/>
          <w:szCs w:val="24"/>
          <w:lang w:val="en-US" w:eastAsia="zh-CN"/>
        </w:rPr>
        <w:t xml:space="preserve"> markings indicate a reduced platelet count; CRP: C-reactive protein, the </w:t>
      </w:r>
      <w:r w:rsidR="008961CF" w:rsidRPr="00535801">
        <w:rPr>
          <w:rFonts w:ascii="Times New Roman" w:eastAsia="SimSun" w:hAnsi="Times New Roman" w:cs="Times New Roman"/>
          <w:b/>
          <w:bCs/>
          <w:color w:val="000000"/>
          <w:sz w:val="24"/>
          <w:szCs w:val="24"/>
          <w:lang w:val="en-US" w:eastAsia="zh-CN"/>
        </w:rPr>
        <w:t>bold</w:t>
      </w:r>
      <w:r w:rsidRPr="00535801">
        <w:rPr>
          <w:rFonts w:ascii="Times New Roman" w:eastAsia="SimSun" w:hAnsi="Times New Roman" w:cs="Times New Roman" w:hint="eastAsia"/>
          <w:color w:val="000000"/>
          <w:sz w:val="24"/>
          <w:szCs w:val="24"/>
          <w:lang w:val="en-US" w:eastAsia="zh-CN"/>
        </w:rPr>
        <w:t xml:space="preserve"> labelling indicates elevated CRP levels; PCT: Procalcitonin; IL-6: Interleukin-6; ND:not detected.</w:t>
      </w:r>
    </w:p>
    <w:p w14:paraId="34AD2D46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72AEB13E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32D28E10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52A0BD13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7B8263C1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5439EBDB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D1A1D6E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7DE7DBE0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2EB1530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F98B32B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301E6591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192B4990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2CB1E3A5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3F76EB9C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5039A221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E0D9964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7AC25D27" w14:textId="77777777" w:rsidR="00527A1D" w:rsidRPr="00535801" w:rsidRDefault="00535801">
      <w:pPr>
        <w:rPr>
          <w:rFonts w:ascii="Segoe UI" w:hAnsi="Segoe UI" w:cs="Segoe UI"/>
          <w:b/>
          <w:bCs/>
          <w:color w:val="000000"/>
          <w:lang w:val="en-US"/>
        </w:rPr>
      </w:pPr>
      <w:r w:rsidRPr="00535801">
        <w:rPr>
          <w:rFonts w:ascii="Segoe UI" w:hAnsi="Segoe UI" w:cs="Segoe UI"/>
          <w:b/>
          <w:bCs/>
          <w:color w:val="000000"/>
          <w:lang w:val="en-US"/>
        </w:rPr>
        <w:lastRenderedPageBreak/>
        <w:t>Table S3: Comparison of TRUST and TPPA Test Results in Mothers</w:t>
      </w:r>
    </w:p>
    <w:tbl>
      <w:tblPr>
        <w:tblW w:w="6150" w:type="dxa"/>
        <w:tblInd w:w="98" w:type="dxa"/>
        <w:tblLook w:val="04A0" w:firstRow="1" w:lastRow="0" w:firstColumn="1" w:lastColumn="0" w:noHBand="0" w:noVBand="1"/>
      </w:tblPr>
      <w:tblGrid>
        <w:gridCol w:w="960"/>
        <w:gridCol w:w="1486"/>
        <w:gridCol w:w="1334"/>
        <w:gridCol w:w="1129"/>
        <w:gridCol w:w="1241"/>
      </w:tblGrid>
      <w:tr w:rsidR="00527A1D" w:rsidRPr="00535801" w14:paraId="2BD531B2" w14:textId="77777777">
        <w:trPr>
          <w:trHeight w:val="640"/>
        </w:trPr>
        <w:tc>
          <w:tcPr>
            <w:tcW w:w="960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D7C9A7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Sr No.</w:t>
            </w:r>
          </w:p>
        </w:tc>
        <w:tc>
          <w:tcPr>
            <w:tcW w:w="282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3F172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the results at the time of the mother's labour</w:t>
            </w:r>
          </w:p>
        </w:tc>
        <w:tc>
          <w:tcPr>
            <w:tcW w:w="237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8356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Infants</w:t>
            </w:r>
            <w:r w:rsidR="00555FE3"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’ results</w:t>
            </w:r>
          </w:p>
        </w:tc>
      </w:tr>
      <w:tr w:rsidR="00527A1D" w:rsidRPr="00535801" w14:paraId="52C48504" w14:textId="77777777">
        <w:trPr>
          <w:trHeight w:val="280"/>
        </w:trPr>
        <w:tc>
          <w:tcPr>
            <w:tcW w:w="960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CE03EE1" w14:textId="77777777" w:rsidR="00527A1D" w:rsidRPr="00535801" w:rsidRDefault="00527A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31D9192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TP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0A6B7B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TRU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46E303C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TP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E14E5E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TRUST</w:t>
            </w:r>
          </w:p>
        </w:tc>
      </w:tr>
      <w:tr w:rsidR="00527A1D" w:rsidRPr="00535801" w14:paraId="79451983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FC9D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EF95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0A6A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56D81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BFE3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0DCE3C3E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0AEF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668F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4CC9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91A3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80732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529BBC2D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E9DC4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4941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3143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A9F1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57EB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</w:tr>
      <w:tr w:rsidR="00527A1D" w:rsidRPr="00535801" w14:paraId="4B17F0A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EE7E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490A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DD5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4DAC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8DA3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501DF62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828D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452D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BEB7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5CFE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5EBA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789004B9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90E8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E70F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152A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BD79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A5AF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76E2868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2355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95992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2719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CC60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61DD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67DA6D0C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004A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FF84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5764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6F5E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3972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</w:tr>
      <w:tr w:rsidR="00527A1D" w:rsidRPr="00535801" w14:paraId="1B4DAFED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65EA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AA2E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78CF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8E4C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CC35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5F5A7045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2E51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FBCD4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F8E9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DF04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6BD5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</w:tr>
      <w:tr w:rsidR="00527A1D" w:rsidRPr="00535801" w14:paraId="1687254E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1F3B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F757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B3D9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6830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D6DB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</w:tr>
      <w:tr w:rsidR="00527A1D" w:rsidRPr="00535801" w14:paraId="5FC0878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AEE5A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DC42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4A459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C614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D068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7CE70DFF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BB34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ACE2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413D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9551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1A86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6F703422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0FCE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2065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A708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BCFF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650A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</w:tr>
      <w:tr w:rsidR="00527A1D" w:rsidRPr="00535801" w14:paraId="2B0720A3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D020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37BD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1E06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9F92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90A9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</w:tr>
      <w:tr w:rsidR="00527A1D" w:rsidRPr="00535801" w14:paraId="2321B0F1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BDD7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BE64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F5AD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7D94E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6E3E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1BEE000C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DE4D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1146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8766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336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F070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</w:tr>
      <w:tr w:rsidR="00527A1D" w:rsidRPr="00535801" w14:paraId="04C823D0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4981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C5C8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5EE7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A6C7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4059F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</w:tr>
      <w:tr w:rsidR="00527A1D" w:rsidRPr="00535801" w14:paraId="3358BA1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2963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88F0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4908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89A3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0819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8</w:t>
            </w:r>
          </w:p>
        </w:tc>
      </w:tr>
      <w:tr w:rsidR="00527A1D" w:rsidRPr="00535801" w14:paraId="2A3463D6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74F8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E2EC1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75C7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2E04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1D8B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</w:tr>
      <w:tr w:rsidR="00527A1D" w:rsidRPr="00535801" w14:paraId="1C2B537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6E3C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D3DB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6131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813C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AB33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</w:t>
            </w:r>
          </w:p>
        </w:tc>
      </w:tr>
      <w:tr w:rsidR="00527A1D" w:rsidRPr="00535801" w14:paraId="493AD0DA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D3B4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78D6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858E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7371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A18E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34AB6E7A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B21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1971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F4E6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FFD4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4F65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41AA2935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A165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8B1A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C4DCB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3378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6565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01652CA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BB08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0999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2031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C4D4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DC68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293242C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F3B8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B14E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E31C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9976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350D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16341220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9403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02E2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686C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D2B2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D4D1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3CBE104F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81F2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BF16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F802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3D4B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4898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3A87AF3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48CF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12A5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2051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98FF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46C9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</w:tr>
      <w:tr w:rsidR="00527A1D" w:rsidRPr="00535801" w14:paraId="1C343C66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A4F5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36FF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B0DA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7B5F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AD30C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71E55D56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DD84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5E7FE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E44B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E30D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4693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</w:tr>
      <w:tr w:rsidR="00527A1D" w:rsidRPr="00535801" w14:paraId="03752F93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A9DD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5DC4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173B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0927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EA88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0233308F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EC1A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8777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CE35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AF7F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6C93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45139D4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DA9A0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4656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2DCE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080E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CE2C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745A1D9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5186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664C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466E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C927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CDF2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481DBBAC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EAAD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D94F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86F7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8263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F79B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</w:tr>
      <w:tr w:rsidR="00527A1D" w:rsidRPr="00535801" w14:paraId="36543BD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58CE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C38F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21F8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0D9B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DCAA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4B7018EF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8726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9EEA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6361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608F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3BCD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2F339DA1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975B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5049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D969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68C6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5F13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0F1AB1EE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2EA6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64A4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B703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D98B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8AC6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</w:t>
            </w:r>
          </w:p>
        </w:tc>
      </w:tr>
      <w:tr w:rsidR="00527A1D" w:rsidRPr="00535801" w14:paraId="6E1643D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8A80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C26FE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BD19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3DA6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D9D3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67BFC345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573A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2EB3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782F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8F91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9488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5632C986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32DA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lastRenderedPageBreak/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BDFC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482E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F896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6FCF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09E867AE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9EBF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DB40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12A6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520A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2F2C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1EEDF1CE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E383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F135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67C8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4F5A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1E07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54D97464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622FD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3552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69C8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F94F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2FB8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71EDBD0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2F93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EB6F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E570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EA3C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6EE90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669CCF17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9A47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62FE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9B61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BA1A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4F236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0EDCAD30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19E84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EAFCC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03B6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4BC5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9ECC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267B1233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CD4B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8645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F2A5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8FED1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440EA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7002FE82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5E30D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4503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6872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0AD08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EDF8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07E42C85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ABCB5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652C7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29322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3362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003B0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5B5C1ADB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CA2A9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91E0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: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13328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445B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47D6B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  <w:tr w:rsidR="00527A1D" w:rsidRPr="00535801" w14:paraId="6CF12E98" w14:textId="77777777">
        <w:trPr>
          <w:trHeight w:val="280"/>
        </w:trPr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77F2B1C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64A5C310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46391A3F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1</w:t>
            </w:r>
            <w:r w:rsidRPr="00535801">
              <w:rPr>
                <w:rFonts w:ascii="Calibri" w:eastAsia="Times New Roman" w:hAnsi="Calibri" w:cs="Calibri" w:hint="eastAsia"/>
                <w:color w:val="000000"/>
                <w:kern w:val="0"/>
                <w:lang w:val="en-US" w:eastAsia="zh-CN"/>
                <w14:ligatures w14:val="none"/>
              </w:rPr>
              <w:t>：</w:t>
            </w: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17B0D023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52D7BBE" w14:textId="77777777" w:rsidR="00527A1D" w:rsidRPr="00535801" w:rsidRDefault="005358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en-GB"/>
                <w14:ligatures w14:val="none"/>
              </w:rPr>
            </w:pPr>
            <w:r w:rsidRPr="00535801">
              <w:rPr>
                <w:rFonts w:ascii="Calibri" w:eastAsia="Times New Roman" w:hAnsi="Calibri" w:cs="Calibri"/>
                <w:color w:val="000000"/>
                <w:kern w:val="0"/>
                <w:lang w:val="en-US" w:eastAsia="zh-CN"/>
                <w14:ligatures w14:val="none"/>
              </w:rPr>
              <w:t>-</w:t>
            </w:r>
          </w:p>
        </w:tc>
      </w:tr>
    </w:tbl>
    <w:p w14:paraId="7B955FBF" w14:textId="77777777" w:rsidR="00527A1D" w:rsidRPr="00535801" w:rsidRDefault="00527A1D">
      <w:pPr>
        <w:rPr>
          <w:rFonts w:ascii="Segoe UI" w:hAnsi="Segoe UI" w:cs="Segoe UI"/>
          <w:b/>
          <w:bCs/>
          <w:color w:val="000000"/>
          <w:lang w:val="en-US"/>
        </w:rPr>
      </w:pPr>
    </w:p>
    <w:p w14:paraId="2C871D32" w14:textId="77777777" w:rsidR="00527A1D" w:rsidRPr="00535801" w:rsidRDefault="00535801">
      <w:pPr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</w:pPr>
      <w:r w:rsidRPr="00535801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Note:</w:t>
      </w:r>
      <w:r w:rsidRPr="00535801">
        <w:rPr>
          <w:rFonts w:ascii="Times New Roman" w:eastAsia="SimSun" w:hAnsi="Times New Roman" w:cs="Times New Roman" w:hint="eastAsia"/>
          <w:b/>
          <w:bCs/>
          <w:color w:val="000000"/>
          <w:sz w:val="24"/>
          <w:szCs w:val="24"/>
          <w:lang w:val="en-US" w:eastAsia="zh-CN"/>
        </w:rPr>
        <w:t xml:space="preserve"> </w:t>
      </w:r>
      <w:r w:rsidRPr="00535801">
        <w:rPr>
          <w:rFonts w:ascii="Times New Roman" w:eastAsia="SimSun" w:hAnsi="Times New Roman" w:cs="Times New Roman" w:hint="eastAsia"/>
          <w:color w:val="000000"/>
          <w:sz w:val="24"/>
          <w:szCs w:val="24"/>
          <w:lang w:val="en-US" w:eastAsia="zh-CN"/>
        </w:rPr>
        <w:t xml:space="preserve">TPPA: Treponema pallidum particle assay; TRUST: Toluidine red unheated serum </w:t>
      </w:r>
      <w:r w:rsidR="00555FE3" w:rsidRPr="00535801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test; +</w:t>
      </w:r>
      <w:r w:rsidRPr="00535801">
        <w:rPr>
          <w:rFonts w:ascii="Times New Roman" w:eastAsia="SimSun" w:hAnsi="Times New Roman" w:cs="Times New Roman" w:hint="eastAsia"/>
          <w:color w:val="000000"/>
          <w:sz w:val="24"/>
          <w:szCs w:val="24"/>
          <w:lang w:val="en-US" w:eastAsia="zh-CN"/>
        </w:rPr>
        <w:t xml:space="preserve">: positive; -: negatives; </w:t>
      </w:r>
      <w:r w:rsidR="00555FE3" w:rsidRPr="00535801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ND: not</w:t>
      </w:r>
      <w:r w:rsidRPr="00535801">
        <w:rPr>
          <w:rFonts w:ascii="Times New Roman" w:eastAsia="SimSun" w:hAnsi="Times New Roman" w:cs="Times New Roman" w:hint="eastAsia"/>
          <w:color w:val="000000"/>
          <w:sz w:val="24"/>
          <w:szCs w:val="24"/>
          <w:lang w:val="en-US" w:eastAsia="zh-CN"/>
        </w:rPr>
        <w:t xml:space="preserve"> detected.</w:t>
      </w:r>
    </w:p>
    <w:p w14:paraId="5677D5EA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E56482D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5F1BBBD7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6020A9C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575DE4E7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482350C7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0DDEBA7D" w14:textId="77777777" w:rsidR="00527A1D" w:rsidRPr="00535801" w:rsidRDefault="00527A1D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sectPr w:rsidR="00527A1D" w:rsidRPr="00535801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53640A" w14:textId="77777777" w:rsidR="001419B9" w:rsidRDefault="001419B9">
      <w:pPr>
        <w:spacing w:line="240" w:lineRule="auto"/>
      </w:pPr>
      <w:r>
        <w:separator/>
      </w:r>
    </w:p>
  </w:endnote>
  <w:endnote w:type="continuationSeparator" w:id="0">
    <w:p w14:paraId="06FE5676" w14:textId="77777777" w:rsidR="001419B9" w:rsidRDefault="001419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F94FFB" w14:textId="27AC520D" w:rsidR="008961CF" w:rsidRDefault="008961CF">
    <w:pPr>
      <w:pStyle w:val="Footer"/>
    </w:pPr>
    <w:r>
      <w:rPr>
        <w:noProof/>
        <w14:ligatures w14:val="none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8D48BED" wp14:editId="362A9FE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67658786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502F9E" w14:textId="5B3FB3DD" w:rsidR="008961CF" w:rsidRPr="008961CF" w:rsidRDefault="008961CF" w:rsidP="008961C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961C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D48BE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6C502F9E" w14:textId="5B3FB3DD" w:rsidR="008961CF" w:rsidRPr="008961CF" w:rsidRDefault="008961CF" w:rsidP="008961C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961C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0AB0D" w14:textId="548DE891" w:rsidR="008961CF" w:rsidRDefault="008961CF">
    <w:pPr>
      <w:pStyle w:val="Footer"/>
    </w:pPr>
    <w:r>
      <w:rPr>
        <w:noProof/>
        <w14:ligatures w14:val="none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31FECD9" wp14:editId="6F1FD450">
              <wp:simplePos x="1076325" y="100679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3494230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DBF661" w14:textId="3687D8E8" w:rsidR="008961CF" w:rsidRPr="008961CF" w:rsidRDefault="008961CF" w:rsidP="008961C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961C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1FECD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69DBF661" w14:textId="3687D8E8" w:rsidR="008961CF" w:rsidRPr="008961CF" w:rsidRDefault="008961CF" w:rsidP="008961C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961C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3D5555" w14:textId="27B38D6A" w:rsidR="008961CF" w:rsidRDefault="008961CF">
    <w:pPr>
      <w:pStyle w:val="Footer"/>
    </w:pPr>
    <w:r>
      <w:rPr>
        <w:noProof/>
        <w14:ligatures w14:val="none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E44D235" wp14:editId="5761DD4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919467904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BF9F3D" w14:textId="304CDB4D" w:rsidR="008961CF" w:rsidRPr="008961CF" w:rsidRDefault="008961CF" w:rsidP="008961C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961C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44D23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76BF9F3D" w14:textId="304CDB4D" w:rsidR="008961CF" w:rsidRPr="008961CF" w:rsidRDefault="008961CF" w:rsidP="008961C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961C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EC43FA" w14:textId="77777777" w:rsidR="001419B9" w:rsidRDefault="001419B9">
      <w:pPr>
        <w:spacing w:after="0"/>
      </w:pPr>
      <w:r>
        <w:separator/>
      </w:r>
    </w:p>
  </w:footnote>
  <w:footnote w:type="continuationSeparator" w:id="0">
    <w:p w14:paraId="444B1256" w14:textId="77777777" w:rsidR="001419B9" w:rsidRDefault="001419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DBB533"/>
    <w:multiLevelType w:val="singleLevel"/>
    <w:tmpl w:val="51DBB53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6931501D"/>
    <w:multiLevelType w:val="multilevel"/>
    <w:tmpl w:val="6931501D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538734879">
    <w:abstractNumId w:val="0"/>
  </w:num>
  <w:num w:numId="2" w16cid:durableId="1312061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TrackFormatting/>
  <w:defaultTabStop w:val="720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MjIyNjU0szQwNDdS0lEKTi0uzszPAykwqgUAGULiciwAAAA="/>
    <w:docVar w:name="commondata" w:val="eyJoZGlkIjoiYTJmNGNmMzlmNjY2YTk5MDFmNGQzMTg5YzU0Y2IxZDgifQ=="/>
  </w:docVars>
  <w:rsids>
    <w:rsidRoot w:val="00E625F9"/>
    <w:rsid w:val="001419B9"/>
    <w:rsid w:val="00161BBF"/>
    <w:rsid w:val="00170542"/>
    <w:rsid w:val="0034642C"/>
    <w:rsid w:val="004E5D5E"/>
    <w:rsid w:val="00527A1D"/>
    <w:rsid w:val="00535801"/>
    <w:rsid w:val="00555FE3"/>
    <w:rsid w:val="007354D5"/>
    <w:rsid w:val="008961CF"/>
    <w:rsid w:val="0092362D"/>
    <w:rsid w:val="00B74B51"/>
    <w:rsid w:val="00CA6499"/>
    <w:rsid w:val="00DD0557"/>
    <w:rsid w:val="00E625F9"/>
    <w:rsid w:val="09F95895"/>
    <w:rsid w:val="0DC51F28"/>
    <w:rsid w:val="12507D12"/>
    <w:rsid w:val="171A4BA4"/>
    <w:rsid w:val="37811F28"/>
    <w:rsid w:val="65A87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08D23"/>
  <w15:docId w15:val="{5B45921E-B4A0-4A2B-AC33-C2DEB56F8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:lang w:val="en-IN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pacing w:line="480" w:lineRule="auto"/>
      <w:ind w:left="720"/>
      <w:contextualSpacing/>
      <w:jc w:val="both"/>
    </w:pPr>
  </w:style>
  <w:style w:type="character" w:customStyle="1" w:styleId="font41">
    <w:name w:val="font41"/>
    <w:basedOn w:val="DefaultParagraphFont"/>
    <w:rPr>
      <w:rFonts w:ascii="SimSun" w:eastAsia="SimSun" w:hAnsi="SimSun" w:cs="SimSun" w:hint="eastAsia"/>
      <w:color w:val="000000"/>
      <w:sz w:val="22"/>
      <w:szCs w:val="22"/>
      <w:u w:val="none"/>
    </w:rPr>
  </w:style>
  <w:style w:type="character" w:customStyle="1" w:styleId="font21">
    <w:name w:val="font21"/>
    <w:basedOn w:val="DefaultParagraphFont"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font01">
    <w:name w:val="font01"/>
    <w:basedOn w:val="DefaultParagraphFont"/>
    <w:rPr>
      <w:rFonts w:ascii="SimSun" w:eastAsia="SimSun" w:hAnsi="SimSun" w:cs="SimSun" w:hint="eastAsia"/>
      <w:color w:val="000000"/>
      <w:sz w:val="22"/>
      <w:szCs w:val="22"/>
      <w:u w:val="none"/>
    </w:rPr>
  </w:style>
  <w:style w:type="character" w:customStyle="1" w:styleId="font11">
    <w:name w:val="font11"/>
    <w:basedOn w:val="DefaultParagraphFont"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paragraph" w:styleId="Footer">
    <w:name w:val="footer"/>
    <w:basedOn w:val="Normal"/>
    <w:link w:val="FooterChar"/>
    <w:uiPriority w:val="99"/>
    <w:unhideWhenUsed/>
    <w:rsid w:val="008961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1CF"/>
    <w:rPr>
      <w:rFonts w:asciiTheme="minorHAnsi" w:eastAsiaTheme="minorHAnsi" w:hAnsiTheme="minorHAnsi" w:cstheme="minorBidi"/>
      <w:kern w:val="2"/>
      <w:sz w:val="22"/>
      <w:szCs w:val="22"/>
      <w:lang w:val="en-IN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0</Words>
  <Characters>3537</Characters>
  <Application>Microsoft Office Word</Application>
  <DocSecurity>0</DocSecurity>
  <Lines>29</Lines>
  <Paragraphs>8</Paragraphs>
  <ScaleCrop>false</ScaleCrop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saydan</dc:creator>
  <cp:lastModifiedBy>Spence, Oliver</cp:lastModifiedBy>
  <cp:revision>2</cp:revision>
  <dcterms:created xsi:type="dcterms:W3CDTF">2024-05-30T00:20:00Z</dcterms:created>
  <dcterms:modified xsi:type="dcterms:W3CDTF">2024-05-30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186876B850B54F7C96350CF8704BEFF8_12</vt:lpwstr>
  </property>
  <property fmtid="{D5CDD505-2E9C-101B-9397-08002B2CF9AE}" pid="4" name="ClassificationContentMarkingFooterShapeIds">
    <vt:lpwstr>7268c180,63eeb356,80b0e64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05-30T00:20:29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d6c2d6cd-f0d3-453c-9b6a-fcd9c5ec92a8</vt:lpwstr>
  </property>
  <property fmtid="{D5CDD505-2E9C-101B-9397-08002B2CF9AE}" pid="13" name="MSIP_Label_2bbab825-a111-45e4-86a1-18cee0005896_ContentBits">
    <vt:lpwstr>2</vt:lpwstr>
  </property>
</Properties>
</file>